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2006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มายถึงใครหมายเลข 29 ครับรวมไปถึงช่องทางออนไลน์ของเราในการติดตามอัพเดทข่าวสารกันได้ครับตลอดทั้งวัน 24 ชั่วโมงโมโน News ข่าวโมโน 29มีคดีมินนี่มีคดี bnk Master แล้วก็มีคดีย่อยอื่นๆอีกกว่า 10 คดีครับเมื่อเกิดเหตุการณ์ขึ้นแล้วครับก็มีการส่งให้หน่วยงานตามกระบวนการรับผิดชอบอย่างเช่นตำรวจหรือปปชไม่มีคดีไหนตกค้างครับมีเจ้าของรับผิดชอบคดีแล้วทั้งหมดนิทานที่สุดครับจึงมีข้อสรุปว่าเมื่อพลตำรวจเอกสุรเชษฐ์ถูกโยกกลับไปที่สำนักงานตำรวจแห่งชาติแล้วพลตำรวจเอกต่อศักดิ์ยังไม่ได้กลับไปจึงสมควรส่งกลับไปปฏิบัติหน้าที่ในตำแหน่งเดิมเพราะการที่มาอยู่ที่ทำเนียบ เมื่อสอบเสร็จจึงส่งกลับในตำแหน่งและหน้าที่เดิมคดีที่เกี่ยวข้องนั้นก็ยังเป็นไปตามกระบวนการอย่างเช่นคดีที่ยังอยู่ที่ปปชนายวิษณุยามบอกว่ากรรมการที่ตั้งขึ้นมานั้นมีหน้าที่ตรวจสอบข้อเท็จจริงนะครับไม่ได้มีหน้าที่ที่จะไปชี้ว่าใครใครปลูกแต่ก็ได้ยังกับทางนายกรัฐมนตรีไปแล้วนะครับว่าขอให้ทางกระทรวงยุติธรรมสำนักงานกฤษฎีกาเนี่ยออกมาหลังจากนี้ครับ ว่าใครกันแน่ที่มีอำนาจต่อคดีทุจริต ในลักษณะที่เกิดขึ้น เพื่อเป็นบรรทัดฐานต่อไป เพราะถือว่าเป็นช่องว่างสำคัญที่จะต้องทบทวน และอย่างที่ทราบกันก็คือกรรมการได้ออกเอกสารสั่งให้พลตำรวจเอกต่อศักดิ์นั้น กลับไปอยู่ในตำแหน่งเดิมครับ // ส่วนกรณีพลตำรวจเอกต่อศักดิ์นั้น ก็จะเป็นไปตามข้อสรุปข้อที่ 4 นี้ว่ายังไม่ได้กลับไปก่อน จึขอสักกลับไปปฏิบัติราชการในตำแหน่งหน้าที่เดิมวันนี้มันไม่มีอะไรจะเสียแล้ว10 บาทอยู่ทำเนียบเขาจะได้มีการสอบข้อเท็จจริงการสอบสวนกันสอบปลัดสอบ2 ข้อเท็จจริงคดีสอบสวนคดีเสร็จแล้วหรือมิฉะนั้นก็ไปอยู่ในมือไม่รู้จะให้คุณโทรศัพท์อยู่กับใครต่อใครที่นี่ไปดำรงตำแหน่งตำแหน่งและหน้าที่เดิม ส่วนคดีจะเป็นอย่างไร ก็ให้ดำเนินการต่อไปตามสายงานของมัน เช่น จะตั้งกรรมการสอบวินัยอะไรเพิ่มเติมอีกหรือไม่ก็เป็นเรื่องของสำนักงานตำรวจแห่งชาติจะดำเนินการต่อไปให้แล้วเสร็จเพิ่มนอกจากเรื่องของพลตำรวจเอกต่อศักดิ์แล้วนะครับI like it ประเด็นนึงอยู่ตรงนี้ครับนายวิษณุเปิดเผยบอกว่าการสั่งให้ออกจากราชการไว้ก่อนที่เซ็นคำสั่งโดยพลตำรวจเอกจิรัฏฐ์ Pantipราชการแทนผบตร. เป็นการสั่งตามพรบตำรวจฉบับเก่าพรบตำรวจฉบับใหม่เนี่ยมีการเพิ่มมาตรการเอาไว้ว่าในกรณีที่สั่งให้ออกจากราชการไว้ก่อนมีไข้ฉะนั้นอาจจะสั่งให้ออกจากราชการไว้ก่อนเนี่ยจะต้องทำโดยคำเสนอแนะของกรรมการสอบสวนค่ะอาทิตย์นี้กลับบ้านให้ย้อนไป 18 เมษายนที่ผ่านมามีการออกคำสั่งซ้อนกันถึง 3 คำสั่งด้วยกันมีคำสั่งให้พลตำรวจเอกสุรเชษฐ์กลับไปยังสตอหลังจากนั้นก็ตามด้วยคำสั่งสอบวินัยแล้วก็ตามมาด้วยกันตามที่ศาลกับที่มาติดกันในทันทีนะครับนั่นก็คือคำสั่งให้ออกประกาศไว้ก่อนทำให้กรรมการกฤษฎีกามีมติเข้าศูนย์นะครับว่าการสั่งให้ออกจากราชการไว้นี่แหละครับไม่ได้ตั้งคณะกรรมการสอบสวนถึงไม่ถูกต้องและไม่ชอบขับจึงสั่งสำนักงานตำรวจแห่งชาติจะไปดำเนินการพิจารณาว่าจะทำอย่างไรต่อไปสำหรับคดีของพลตำรวจเอกสุรเชษฐ์ซึ่งในขณะนี้ก็ยังไม่ได้มีการทูลเกล้าให้ออกจากตำแหน่งซึ่งเป็นหน้าที่ของทางสำนักเลขาธิการสำนักนายกรัฐมนตรีต้องทำการตรวจสอบอีกครั้งและหากการตัดสินออกมาว่าพลตำรวจเอกสุรเชษฐ์ สามารถกลับไปดำรงตำแหน่งรองผู้บัญชาการตำรวจแห่งชาตินี่นะครับ ก็แน่นอนว่ายังคงสามารถที่จะกลับไปลุ้นตำแหน่งใหญ่ ผู้บัญชาการตำรวจแห่งชาติต่อได้ลองตอบมาด้วยคำสั่งที่ 30 กันเลย คือการสั่งให้ออกจากราชการไว้ก่อนทันที ซึ่งก็เป็นปัญหาได้มีการหารือคณะกรรมการกฤษฎีกา คณะกรรมการกฤษฎีการมีการสั่งให้ออกจากราชการไว้ก่อนที่กระทบต่อสิทธิและหน้าที่สำเร็จราชการ เงินเดือนก็ไม่ได้เงินประจำตำแหน่งก็ไม่ได้นั่นเพิ่มก็ไม่ได้ รถประจำตำแหน่งก็ใช้ไม่ได้ รายการที่จะรับตอน 12:00 น. ในโอกาสต่อไปก็ไม่ได้แสดงว่าเป็นการเสียสิทธิประโยชน์ คำนำคณะกรรมการสอบสวนคณะกรรมการสอบสวน ฉบับหนึ่ไม่ชอบก็สมควรจะจัดการแก้ไขให้ถูกต้องหรือจะเปลี่ยนใจเป็นเหมือนกันยังไงก็สุดแล้วแต่การต่อไปสำหรับรายงานฉบับนี้ด้วยครับจะส่งไปให้กับหน่วยงานที่เกี่ยวข้องและนายวิษณุก็ยืนยันว่าสามารถใช้ยืนยันทางกฎหมายได้อีกด้วยเนื่องจากว่ามีการสอบสวนบุคคลมากกว่า 50 คนและยังมีการบันทึกไว้ทำผิดไว้อีกด้วยก่อนหน้านี้ก่อนที่จะมีการแถลงของนายวิษณุเครืองามในวันนี้เลยครับมีเอกสารหลุดออกมาก่อนแล้วตั้งแต่เมื่อคืนที่ผ่านมาในโลกออนไลน์ในแชร์กันหมดเลยนะคำสั่งที่ให้พลตำรวจเอกต่อศักดิ์นั้นกลับไปปฏิบัติหน้าที่ผู้บัญชาการตำรวจแห่งชาตินี่เป็นเอกสารที่หนูอ้วนอินเทอร์เน็ต ตั้งแต่เมื่อคืนที่ผ่านมาเป็นเรื่องให้ข้าราชการตำรวจกลับไปปฏิบัติราชการสำนักงานตำรวจแห่งชาติโดยสรุปเนื้อหาเรียนระบุว่าเพื่อให้สำนักงานตำรวจแห่งชาติบริการประชาชนได้อย่างมีประสิทธิภาพนะคะ ซึ่งการตรวจสอบข้อเท็จจริงนั้นเสร็จสิ้นจนรายงานต่อนายกรัฐมนตรีแล้วดังนั้นเพื่อให้ราชการตำรวจดำเนินการไปด้วยความเรียบร้อยจึงให้พลตำรวจเอกต่อศักดิ์สุขวิมลผู้บัญชาการตำรวจแห่งชาติไปปฏิบัติราชการสำนักงานตำรวจแห่งชาติในตำแหน่งเดิมแต่ว่าในเอกสารที่หลุดว่อนเน็ตตั้งแต่เมื่อคืนไม่ได้มีการลงวันที่และนายกรัฐมนตรีก็ยังไม่ได้ลงนามเซ็นรับรองในท้ายเอกสารด้วยหิวข้าวก็เลยไปถามเรื่องนี้ต่อนายเศรษฐาทวีสินนายกรัฐมนตรีครับท่านนายกก็ถามกลับมาเลยนะครับว่ามีลายเซ็นหรือไม่พร้อมกับระบุว่าส่วนตัวในทราบว่ามีเอกสารหลุดแต่ว่าก็ไม่ได้สนใจเนื่องจากผู้อยู่แล้วว่าตัวเองยังไม่ได้เซ็นแต่นายกก็ไม่ได้ตอบได้ครับว่าเอกสารดังกล่าวที่หลุดออกไปในเป็นของจริงหรือไม่พร้อมกันดีก็ยังได้ย้ำบอกว่าขอให้รอฟังจากนายวิษณุเครืองามที่ปรึกษานายกรัฐมนตรีเท่านั้นครับมีอะไรให้ผมป่ะครับสวดมนต์ครับผมไม่ทราบครับผมไม่ได้ดูด้วยเป็นท่านฉัตรชัยอดีตปลัดมหาดไทยเป็นประธานได้ยินข่าวมาด้วยผมสั้นผมยังไม่ได้เซ็นคนนั้นก็ไม่อยากที่จะต้องมามาดูว่าเป็นของจริงของปลอมอะไรขณะที่อีกความเคลื่อนไหวหนึ่งคือคนนี้ครับทนายสิทธาเบี้ยบังเกิดหรือทนายตั้มก็มีการนัดแถลงข่าวใหญ่เลยนะครับเมื่อช่วงบ่ายที่ผ่านมาโดยเริ่มต้นด้วยการยกมือขอโทษประชาชนก่อนเลยครับยกมือไหว้ขอโทษประชาชนแล้วก็บอกว่าสาเหตุใดก็คือทำภารกิจกรณีการดำเนินคดีกับพลตำรวจเอกต่อศักดิ์และไม่สำเร็จพร้อมกับเปิดเผยว่าก่อนที่จะมีคำสั่งให้พลตำรวจเอกต่อศักดิ์กลับมาปฏิบัติหน้าที่ผบตร.มีความพยายามหลายครั้งที่จะประสานมาที่ตนเองเพื่อยื่นข้อเสนอให้ 2 มีตำรวจกลับมาดำรงตำแหน่งโดยยืนยันว่าทำหน้าที่ในฐานะประชาชนไม่ใช่เพื่อช่วยเหลือใส่แม้ว่าจะสนิทบางขุนนนท์เอกสุรเชษฐ์และเชื่อว่าจากเหตุการณ์นี้ประชาชนจะรับไม่ได้ที่ผบตร.เป็นผู้ที่มีชนักปักหลังในคดีฟอกเงินนอกจากนี้ยังบอกว่าการทำคดีของทั้งสองบิ๊กตำรวจนั้นมีลักษณะเป็นสองมาตรฐานโดยฝังของคดีพลตำรวจเอกต่อศักดิ์จนถึงขณะนี้ก็ยังไม่มีการแจ้งข้อกล่าวหาเจ้าของบัญชีที่รับเงินจากเว็บพนันออนไลน์เลยครับต่างไปจากคดีของพลตำรวจเอกสุเทพที่เห็นว่ามีการรวบรัดดำเนินคดีแล้วก็มีการสั่งให้ออกจากราชการไว้ก่อนโดยนายสิทธาในช่วงวันหลังจากนี้นะครับถ้าหากว่าบิ๊กโจ๊กพลตำรวจเอกสุรเชษฐ์หักพาลได้กลับมาดำรงตำแหน่งก็จะตามเช็คบิลทุกคนครับโดยเฉพาะพลตำรวจเอกจิรัฏฐ์พันธุ์เพชรรักษาการผบตร. ที่มีคำสั่งให้ต้องออกจากราชการจากกระบี่ตำรวจไปดูเรื่องของการเมืองกันบ้างครับแน่นอนพักผ่อนไม่ไหวเลยจะพาสำหรับการอภิปรายงบประมาณปี 68 ไหมครับที่เริ่มขึ้นตั้งแต่เมื่อวานที่ผ่านมาก็ต้องยอมรับว่าบางทีก็โดนซะนะกับเรื่องของการโยกประมาณเพื่อไปใช้ในต้องการวิทยากรหรือทรัพย์หมดเลยครับจนกระทั่งแกนนำฝ่ายค้านอย่างพรรคก้าวไกลบอกว่าเอ็งไม่ว่าแต่เสียหน้าไม่ได้ล่าสุดครับเจ๋งไม่ว่าเสียหน้าไม่ได้นักข่าวไปถามกับนายกครับนายเศรษฐาทวีสินนายกรัฐมนตรีระบุบอกว่าอธิบายไปแล้วหลายครั้งถึงประโยชน์ของโครงการแจกเงินดิจิทัลว่าจะเป็นการนำเงินใหม่เข้าไปในระบบ50 ล้านบาทและเป็นการกระตุ้นเศรษฐกิจระดับภูมิภาคจำกัดให้ใช้ในพื้นที่ตามบัตรประชาชนในระยะเวลาที่จำกัดก็คือ 6 เดือนและหากทราบว่าวันที่เริ่มโครงการแน่นอนก็จะทำให้อุตสาหกรรมN E เร่งการผลิตเพื่อรองรับกำลังซื้อซึ่งจะเป็นการกระตุ้นเศรษฐกิจที่นี่ก็ยังมีข้อกังวลเรื่องของภาระหนี้ก้อนโตของรัฐบาลหลังปี 70 ไปเลยนายเศรษฐาก็ใช้ภาพบอกว่าในภาพรวมเนี่ยเป็นการกระตุ้นเศรษฐกิจคือผมไม่อยากจะทำพรุ่งนี้ครับ ถ้าเกิดแรงมาก็แรงกลับไปมันก็เกิดเหตุการณ์ที่เกิดขึ้นนะครับความรัฐบาลกับว่ากำหนดงบประมาณปี 58 เนี่ยสูงเป็นประวัติการณ์ถือว่าสูงที่สุดในรอบ 10 ปีก็คือ 3.75 ล้านบาทที่นี่มืดลงไปในรายละเอียดครับระบุว่าเป็นการจัดสรรงบประมาณที่เหมือนเดิมแต่ที่เพิ่มเติมก็คือจะเข้า walletแถมยังมีโครงการเหล้าเก่าในขวดใหม่อีกเยอะมากการใช้งบของแต่ละกระทรวงเกาะอะไรที่ต่างเรียกได้ว่าดันทุรังกันได้เพลงไม่ว่าแต่เสียหน้าไม่ได้อาจจะมีอะไรใหม่สำหรับวาระของงบประมาณของรัฐบาลที่สะท้อนให้เห็นอย่างชัดเจนผ่านร่างพระราชบัญญัติประมาณรายจ่ายฉบับนี้คงมีแค่ครึ่งเดียวนั่นคือความพยายามที่จะผลักดันในระดับที่ผมเรียกได้ว่าดันทุรังทำให้โครงการที่เข้า wallet 100 บาทมั้งทำให้ได้สำเร็จเรียกได้ว่าดันทุรังกันแบบที่เรียกว่าสสบัญชีรายชื่อของพรรคเพื่อไทยที่ออกมาตอบโต้บอกว่าขอให้ไปเปิดพจนานุกรมดูเลยคำว่าเจ๋งเนี่ยแปลว่าหมดหุ่นยืนยันว่าประเทศไทยทุนไม่หมดให้ตายุบสภานายกลาออกก็ต้องไปต่อกันแต่ถ้าศาลรัฐธรรมนูญยุบพรรคอย่างนี้ถึงจะเรียกว่าเจ๋งของจริงผมก็ไปลองไปดูครับเจ๊งหมายถึงการเลิกกิจการแบบหมุดประเทศไทยไม่มีอดทนครับประเทศไทยจึงไม่ได้ประเทศไทยต้องเดินต่อไปแม้กระทั่งยุบสภาแล้วนายกยังต้องอยู่รักษาการคำว่าเจ๊งหมายถึงคำว่าสิ้นสุดกันนึกไม่ออกครับผมยกตัวอย่างง่ายๆครับศาลรัฐธรรมนูญตัดสินให้ยุบพรรคนี่แหละครับเพิ่งสดรถเก๋งของจริงครับขณะที่ทางด้านนายณัฐพงษ์เรืองปัญญาวุฒิไปรับรองเลขาธิการฝ่ายพัฒนาระบบข้อมูลและวิธีเข้าของพรรคก้าวไกลหมอวัดพระบาทน้ำพุพยายามเน้นงบประมาณเฉพาะโครงการแจกวันที่ 15แต่อยากเห็นการจัดสรรงบประมาณเพื่อนโยบายอื่นๆที่ประกาศต่อรัฐสภาเอาไว้ที่มีถึง 142 นโยบายด้วยสำหรับในวันนี้ด้วยครับนายมันก็คงไม่เปิดเผยบอกว่าจะมีการอภิปรายหลายประเด็นตามที่แบ่งเอาไว้รวมทั้งหมดอาบด้วยกันก็ยกตัวอย่างเช่นนายพริษฐ์วัชรสินธุก็จะอธิบายเรื่องการศึกษาวิโรจน์ลักขณาอดิศรก่อนจะมีการอภิปรายเรื่องความมั่นคงแล้วก็นายพิธาลิ้มเจริญรัตน์จะมีการอภิปรายเป็นคนสุดท้ายครับไปตามเรื่องของเรือน้ำมันเถื่อนหน่อยนะค่าความเสียหายของเหตุการณ์ที่เกิดขึ้นก็จะบ่นมากครับแล้วก็ยังมีประเด็นเรื่องของเจ้าหน้าที่เข้าไปมีส่วนเกี่ยวข้องล่าสุดเนี่ยทางบิ๊กเต่ากลับมีการสั่งสอนตำรวจยศพันตำรวจเอกหลังจากที่มีไลน์คุยกับเสี่ยจอจานป่าเลยแล้วก็มีการเจรจากันเรื่องของเรือน้ำมันเขื่อนแล้วก็เชื่อว่าชะตาดังกล่าวนี้เป็นของจริงขณะที่ผ่านตัวเองตอนนี้ก็เปิดชื่อผู้สั่งการนำเรือทั้ง 3 ลำหลบหนีไปจัดการพูดคุยผ่าน line ระหว่างตำรวจพันตำรวจเอกอักษรย่อนอหนูเสียต่อจานเป็นข้อมูลสำคัญกับที่พลตำรวจเอกจรูญเกียรติปานแก้วรองผู้บัญชาการตำรวจสอบสวนกลางและสั่งการให้สอบสวนเรียกพันตำรวจเอกรายนี้มาสอบสวนในแชทมีแต่เห็นว่าทางฝั่งเสียจอจานพยายามสอบถามถึงสาเหตุที่เลือกน้ำมันถูกจับบอกว่ารู้สึกเสียใจเพราะเรือลำที่ถูกจับด้วยนะครับได้เคลียร์ผ่านตำรวจดังกล่าวไปแล้วขณะที่ฝั่งที่เรียกว่าเป็นพันตำรวจเอกอักษรย่อนอหนูเนี่ยบอกว่าเป็นการทำตามคำสั่งของผู้บังคับบัญชาขณะที่อีกด้านนึงที่เพจบิ๊กเกรียนมีการนำข้อมูลออกมาเปิดเผยลักษณะคล้ายๆกับรายชื่อโพยที่ขบวนการน้ำมันเครื่องจ่ายเงินให้กับหนึ่งในนั้นมีชื่อผู้การภาค 1ที่ระบุจำนวนเงินเอาไว้ 1 ล้านบาทพร้อมกับข้อความที่เขียนด้วยตัวหนังสือระบุว่าพี่โจ้ประกาศแล้วดูข้อความแชทอีกครั้งหนึ่งครับมีข้อความหนึ่งที่อ้างถึงที่โสเมื่อนำมาเปรียบเทียบในรายชื่อซึ่งเพจบิ๊กเกรียนนำมาเปิดเผยได้เลยครับเพราะว่ามีชื่ออักษรย่อสเสือซึ่งระบุตำบลเงินเอาไว้ 170000 บาทLINE ที่หลุดออกมานี้เป็นการพูดคุยระหว่างเสียงต่อจานกับโกรธหนูตั้งแต่เดือนมีนาคมเรือทั้ง 5 ลำจะถูกจับกุมลักษณะคล้ายคล้ายกับการแนะนำตัวจากนั้นทางฝั่งเสียตอนไหนก็ทักมาหาอีกครั้งหลังจากเรือน้ำมันเถื่อนถูกจับในลักษณะออกว่าและสอบถามถึงขั้นตอนการดำเนินการหลังจากนี้พลตำรวจตรีจรูญเกียรติก็เชื่อว่าชัดเจนกล่าวนั้นเป็นของจริงถึงเรียกผู้กำกับรายนี้มาสอบสวนพร้อมกับยืนยันว่าต้องมีผู้รับผิดชอบโดยบอกว่าเป็นการกระทำที่ตกหน้าสำนักงานตำรวจแห่งชาติอย่างหนักครับทางนี้จึงจะต้องทำการตรวจสอบทุกวิถีทางโดยไม่ปกปิดคิตตี้ผมเชื่อว่าน่าจะเป็นแชท line จริงน่าจะนะขอสืบสวนก่อนนะน่าจะไม่ปิดไม่ปิดเพราะมันไม่เกี่ยวอะไรกับผมนะจ๊ะองค์กรเป็นหลักน่าจะเป็นแชทหลายจริงแต่ขอให้เวลาให้ให้ให้กองปราบครับผมทำงานหน่อยนะครับเดี๋ยวเราจะมีความชัดเจนในเรื่องนี้นะครับสักหน่อยไม่ได้ไม่ต้องกลัวหรอกรับตรงไปตรงมาประทีปพันตำรวจเอกชวาลชูชัยเจริญผู้กำกับการ 2 กองบังคับการปราบการกระทำความผิดเกี่ยวกับอาชญากรรมทางเศรษฐกิจหรือปปสเปิดเผยว่าการตรวจสอบเรือทั้ง 5 ลำพร้อมของกลางน้ำมันเกินกว่า 4 แสนลิตรที่ถูกกลุ่มตั้งแต่เดือนมีนาคมนี่แหละครับความเชื่อมโยงกับ 2 บุคคลแรกเรือ 3 ลำที่หลบหนีมีนายเล็กผู้จัดการแต่ยังไม่แน่ชัดว่าเสียต่อตาเดี๋ยวสั่งการให้นำเรือหลบหนีหรือไม่นะครับเบื้องต้นตำรวจนั้นมีข้อมูลว่าในเล็กมีความใกล้ชิดกับเสี่ยต่อต้านจากการซักถามของตำรวจที่ลงไปในพื้นที่นั้นไม่กล้าทักถามว่าเรือ 3 ลำยากคนเดียวกันเท่านั้นเองเราก็กำลังดำเนินการอยู่ทั้งกองปราบก็ดำเนินการอย่างเต็มที่ว่าจะพิสูจน์ว่ามีจริงไหมเป็นการอุปโลกน์ขึ้นมาแล้วมีความเชื่อมโยงกับช่างเล็กแค่ไหนเดี๋ยวนี้ไปเชื่อมโยงกับใครอีกเพิ่มเติมอีกไหมประมาณนี้ครับเราตรวจเรียบร้อยแล้วเรียบร้อยแล้วเราตรวจได้เรียบร้อยแล้วอยู่ในสำนวนครับโดยพันตำรวจเอกเอนกเตาสุภาพรองผู้บังคับการกองปราบปรามเปิดเผยว่าสัปดาห์หน้าจะออกหมายจับตัวการใหญ่ที่มีพยานหลักฐานเชื่อมโยงไปถึงซึ่งฝ่ายสืบสวนได้ข้อมูลว่ามีผู้เกี่ยวข้องหลายคนและมีข้อเท็จจริงบางส่วนบ่งชี้ว่าคดีนี้มีการวางแผนล่วงหน้าอันนี้ก็มีรายงานด้วยครับว่าผู้บงการที่จะถูกออกหมายจับนั้นมีอยู่ประมาณ 1 ถึง 3 รายอยู่ในนั้นมีชื่อของเสี่ยต่อจานรวมอยู่ด้วยขยับไปดูหนังของเว็บพนันออนไลน์กันหน่อยนะคะไก่ตีเข้าไปใช้บริการใหม่นะครับคุณผู้ชมครับก็มีความเสียหายเกิดขึ้นต่างๆนานามากมายอย่างล่าสุดตำรวจได้เข้าไปจับกุมสาวน้อยรายหนึ่งเป็นนักเล่นเกมพนันออนไลน์อ่านบอกว่าหลังจากที่เว็บพนันไปด้วยครับบัญชีธนาคารส่วนตัวของเธอในการนำไปใช้ในการหลอกเอาเงินจากนี่คือภาพที่เจ้าหน้าที่ตำรวจสอบสวนกลางเข้าจับกุมนางสาวสกลวรรณหลังผู้เสียหายได้เข้าแจ้งความร้องทุกข์กับพนักงานสอบสวนสภ. กะทู้จังหวัดภูเก็ตว่าถูกเชิญชวนให้บริการกู้ยืมเงินแล้วก็มีลิงค์ให้กดเข้าไปฝนตกเป็นเหยื่อในการกู้ยืมเงินให้ผู้เสียหายและโอนเงินเพื่อเป็นการค้ำประกันวงเงินกู้เป็นเงินจำนวน 3,000 บาทติดต่อมาตำรวจก็ทำการสืบสวนกูต้องหาหลบมาพักอาศัยในเขตอำเภอกระทุ่มแบนจังหวัดสมุทรสาครจึงได้นำกำลังเข้าตรวจสอบผู้ต้องหากำลังเดินอยู่บริเวณหน้าห้องเช่าไม่มีเลขที่ถึงได้แสดงตัวและจับกุมผู้ต้องหาแนะนำตัวส่งพนักงานสอบสวนสถานีตำรวจภูธรเมืองนครปฐมเพื่อดำเนินการตามกฎหมายต่อไปในความคิดก็คือร่วมกันฉ้อโกงโดยทุจริตหลอกลว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เจาะข่าวเด็ด 200667</dc:title>
  <dc:creator/>
  <cp:keywords/>
  <dcterms:created xsi:type="dcterms:W3CDTF">2024-06-20T08:03:38Z</dcterms:created>
  <dcterms:modified xsi:type="dcterms:W3CDTF">2024-06-20T0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3.50 น.</vt:lpwstr>
  </property>
  <property fmtid="{D5CDD505-2E9C-101B-9397-08002B2CF9AE}" pid="3" name="subtitle">
    <vt:lpwstr/>
  </property>
</Properties>
</file>